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2B246368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684156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DE272" w14:textId="77777777" w:rsidR="00CB621B" w:rsidRDefault="00CB621B" w:rsidP="00757642">
      <w:pPr>
        <w:spacing w:after="0" w:line="240" w:lineRule="auto"/>
      </w:pPr>
      <w:r>
        <w:separator/>
      </w:r>
    </w:p>
  </w:endnote>
  <w:endnote w:type="continuationSeparator" w:id="0">
    <w:p w14:paraId="328CF595" w14:textId="77777777" w:rsidR="00CB621B" w:rsidRDefault="00CB621B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466AC" w14:textId="77777777" w:rsidR="00CB621B" w:rsidRDefault="00CB621B" w:rsidP="00757642">
      <w:pPr>
        <w:spacing w:after="0" w:line="240" w:lineRule="auto"/>
      </w:pPr>
      <w:r>
        <w:separator/>
      </w:r>
    </w:p>
  </w:footnote>
  <w:footnote w:type="continuationSeparator" w:id="0">
    <w:p w14:paraId="21543485" w14:textId="77777777" w:rsidR="00CB621B" w:rsidRDefault="00CB621B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0FABQO2xo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33797"/>
    <w:rsid w:val="004D3CBE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7642"/>
    <w:rsid w:val="007D60B1"/>
    <w:rsid w:val="00835775"/>
    <w:rsid w:val="00851CB5"/>
    <w:rsid w:val="00857706"/>
    <w:rsid w:val="00877199"/>
    <w:rsid w:val="008B2502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CB621B"/>
    <w:rsid w:val="00D008C8"/>
    <w:rsid w:val="00D259B8"/>
    <w:rsid w:val="00D36C39"/>
    <w:rsid w:val="00D56488"/>
    <w:rsid w:val="00DA19A0"/>
    <w:rsid w:val="00DA3F39"/>
    <w:rsid w:val="00DE0FB6"/>
    <w:rsid w:val="00DE551D"/>
    <w:rsid w:val="00DE742E"/>
    <w:rsid w:val="00E008AE"/>
    <w:rsid w:val="00E0200F"/>
    <w:rsid w:val="00E106BF"/>
    <w:rsid w:val="00E168CF"/>
    <w:rsid w:val="00E330D1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80B78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95</Words>
  <Characters>681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9</cp:revision>
  <cp:lastPrinted>2021-10-25T10:53:00Z</cp:lastPrinted>
  <dcterms:created xsi:type="dcterms:W3CDTF">2021-10-08T13:48:00Z</dcterms:created>
  <dcterms:modified xsi:type="dcterms:W3CDTF">2021-10-2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